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ECEE4" w14:textId="6B0F5F4C" w:rsidR="00AC6D0B" w:rsidRDefault="0044391C">
      <w:r>
        <w:t>Hello!</w:t>
      </w:r>
      <w:r>
        <w:br/>
      </w:r>
      <w:proofErr w:type="gramStart"/>
      <w:r w:rsidR="00BB740D">
        <w:t>World</w:t>
      </w:r>
      <w:proofErr w:type="gramEnd"/>
    </w:p>
    <w:sectPr w:rsidR="00AC6D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rEwNLAwMTW1NLBQ0lEKTi0uzszPAykwrAUAXmO1QiwAAAA="/>
  </w:docVars>
  <w:rsids>
    <w:rsidRoot w:val="0044391C"/>
    <w:rsid w:val="0044391C"/>
    <w:rsid w:val="00AC6D0B"/>
    <w:rsid w:val="00BB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94BAE"/>
  <w15:chartTrackingRefBased/>
  <w15:docId w15:val="{F2CFDC54-B248-4789-A064-757BDDCB9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veer</dc:creator>
  <cp:keywords/>
  <dc:description/>
  <cp:lastModifiedBy>Paramveer</cp:lastModifiedBy>
  <cp:revision>2</cp:revision>
  <dcterms:created xsi:type="dcterms:W3CDTF">2021-06-15T12:46:00Z</dcterms:created>
  <dcterms:modified xsi:type="dcterms:W3CDTF">2021-06-15T12:56:00Z</dcterms:modified>
</cp:coreProperties>
</file>